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1A6D5B">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A802F0">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A802F0">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A802F0">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A802F0">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A802F0">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A802F0">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A802F0">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A802F0">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A802F0">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A802F0">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A802F0">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A802F0">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A802F0">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A802F0">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A802F0">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A802F0">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A802F0">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A802F0">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A802F0">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A802F0">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A802F0">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A802F0">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A802F0">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A802F0">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A802F0">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A802F0">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A802F0">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A802F0">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A802F0">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A802F0">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A802F0">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A802F0">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A802F0">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283423" w:rsidRPr="00C73943" w:rsidRDefault="00283423" w:rsidP="0028342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09411D" w:rsidRDefault="001A1FE1">
      <w:pPr>
        <w:pStyle w:val="Heading2"/>
        <w:ind w:left="482" w:hanging="497"/>
      </w:pPr>
      <w:bookmarkStart w:id="11" w:name="_Toc6271"/>
      <w:r>
        <w:t xml:space="preserve">User Classes and Characteristics </w:t>
      </w:r>
      <w:bookmarkEnd w:id="11"/>
    </w:p>
    <w:p w:rsidR="0009411D" w:rsidRDefault="001A1FE1">
      <w:pPr>
        <w:ind w:left="-5"/>
      </w:pPr>
      <w:r>
        <w:t xml:space="preserve">&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3" w:name="_Toc6273"/>
      <w:r>
        <w:t xml:space="preserve">Design and Implementation Constraints </w:t>
      </w:r>
      <w:bookmarkEnd w:id="13"/>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4" w:name="_Toc6274"/>
      <w:r>
        <w:t xml:space="preserve">User Documentation </w:t>
      </w:r>
      <w:bookmarkEnd w:id="14"/>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bookmarkStart w:id="15" w:name="_GoBack"/>
      <w:bookmarkEnd w:id="15"/>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1"/>
      <w:headerReference w:type="default" r:id="rId12"/>
      <w:headerReference w:type="first" r:id="rId1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802F0" w:rsidRDefault="00A802F0">
      <w:pPr>
        <w:spacing w:after="0" w:line="240" w:lineRule="auto"/>
      </w:pPr>
      <w:r>
        <w:separator/>
      </w:r>
    </w:p>
  </w:endnote>
  <w:endnote w:type="continuationSeparator" w:id="0">
    <w:p w:rsidR="00A802F0" w:rsidRDefault="00A802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802F0" w:rsidRDefault="00A802F0">
      <w:pPr>
        <w:spacing w:after="0" w:line="240" w:lineRule="auto"/>
      </w:pPr>
      <w:r>
        <w:separator/>
      </w:r>
    </w:p>
  </w:footnote>
  <w:footnote w:type="continuationSeparator" w:id="0">
    <w:p w:rsidR="00A802F0" w:rsidRDefault="00A802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A4B40" w:rsidRPr="000A4B40">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qQUA/RTkBywAAAA="/>
  </w:docVars>
  <w:rsids>
    <w:rsidRoot w:val="0009411D"/>
    <w:rsid w:val="000618E2"/>
    <w:rsid w:val="0009411D"/>
    <w:rsid w:val="000A2216"/>
    <w:rsid w:val="000A4B40"/>
    <w:rsid w:val="000A7726"/>
    <w:rsid w:val="001A1FE1"/>
    <w:rsid w:val="001B5639"/>
    <w:rsid w:val="001E6813"/>
    <w:rsid w:val="00283423"/>
    <w:rsid w:val="002D6633"/>
    <w:rsid w:val="00395A77"/>
    <w:rsid w:val="003A4CD9"/>
    <w:rsid w:val="0043600B"/>
    <w:rsid w:val="00444559"/>
    <w:rsid w:val="004F0407"/>
    <w:rsid w:val="0079137B"/>
    <w:rsid w:val="008B639B"/>
    <w:rsid w:val="008D5BAB"/>
    <w:rsid w:val="009778D2"/>
    <w:rsid w:val="00A37467"/>
    <w:rsid w:val="00A40411"/>
    <w:rsid w:val="00A802F0"/>
    <w:rsid w:val="00B21028"/>
    <w:rsid w:val="00C73943"/>
    <w:rsid w:val="00CE2647"/>
    <w:rsid w:val="00DA1ECA"/>
    <w:rsid w:val="00DB696F"/>
    <w:rsid w:val="00DE3BB0"/>
    <w:rsid w:val="00E9470E"/>
    <w:rsid w:val="00ED0072"/>
    <w:rsid w:val="00F9137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7CDAAE"/>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6.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5.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7</TotalTime>
  <Pages>9</Pages>
  <Words>2394</Words>
  <Characters>13652</Characters>
  <Application>Microsoft Office Word</Application>
  <DocSecurity>0</DocSecurity>
  <Lines>113</Lines>
  <Paragraphs>32</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6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0</cp:revision>
  <dcterms:created xsi:type="dcterms:W3CDTF">2016-10-22T07:52:00Z</dcterms:created>
  <dcterms:modified xsi:type="dcterms:W3CDTF">2016-10-22T17:04:00Z</dcterms:modified>
</cp:coreProperties>
</file>